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435D9E" w14:textId="579475BB" w:rsidR="00A4798D" w:rsidRDefault="00847245" w:rsidP="00847245">
      <w:pPr>
        <w:bidi/>
        <w:jc w:val="center"/>
        <w:rPr>
          <w:rFonts w:cs="B Nazanin"/>
          <w:b/>
          <w:bCs/>
          <w:rtl/>
          <w:lang w:bidi="fa-IR"/>
        </w:rPr>
      </w:pPr>
      <w:r w:rsidRPr="00990427">
        <w:rPr>
          <w:rFonts w:ascii="Tahoma" w:hAnsi="Tahom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70756D0F" wp14:editId="6F27F2C3">
                <wp:simplePos x="0" y="0"/>
                <wp:positionH relativeFrom="margin">
                  <wp:align>left</wp:align>
                </wp:positionH>
                <wp:positionV relativeFrom="paragraph">
                  <wp:posOffset>284926</wp:posOffset>
                </wp:positionV>
                <wp:extent cx="1069340" cy="344384"/>
                <wp:effectExtent l="0" t="0" r="16510" b="17780"/>
                <wp:wrapNone/>
                <wp:docPr id="24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9340" cy="34438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algn="ctr">
                          <a:pattFill prst="pct40">
                            <a:fgClr>
                              <a:srgbClr val="8064A2"/>
                            </a:fgClr>
                            <a:bgClr>
                              <a:srgbClr val="FFFFFF"/>
                            </a:bgClr>
                          </a:patt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36B49DE" w14:textId="4D4FD5A3" w:rsidR="00704310" w:rsidRPr="006F04F5" w:rsidRDefault="00704310" w:rsidP="00EF515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color w:val="632423"/>
                                <w:lang w:bidi="fa-IR"/>
                              </w:rPr>
                            </w:pPr>
                            <w:r w:rsidRPr="006F04F5"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>فرم شماره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 xml:space="preserve">     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0756D0F" id="_x0000_t202" coordsize="21600,21600" o:spt="202" path="m,l,21600r21600,l21600,xe">
                <v:stroke joinstyle="miter"/>
                <v:path gradientshapeok="t" o:connecttype="rect"/>
              </v:shapetype>
              <v:shape id="Text Box 33" o:spid="_x0000_s1026" type="#_x0000_t202" style="position:absolute;left:0;text-align:left;margin-left:0;margin-top:22.45pt;width:84.2pt;height:27.1pt;z-index:2517468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" strokecolor="#8064a2" strokeweight="1pt">
                <v:stroke r:id="rId9" o:title="" dashstyle="dash" filltype="pattern"/>
                <v:shadow color="#868686"/>
                <v:textbox>
                  <w:txbxContent>
                    <w:p w14:paraId="436B49DE" w14:textId="4D4FD5A3" w:rsidR="00704310" w:rsidRPr="006F04F5" w:rsidRDefault="00704310" w:rsidP="00EF515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color w:val="632423"/>
                          <w:lang w:bidi="fa-IR"/>
                        </w:rPr>
                      </w:pPr>
                      <w:r w:rsidRPr="006F04F5"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>فرم شماره</w:t>
                      </w:r>
                      <w:r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 xml:space="preserve">      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A4044" w:rsidRPr="00990427">
        <w:rPr>
          <w:rFonts w:cs="B Nazanin"/>
          <w:noProof/>
          <w:sz w:val="28"/>
          <w:szCs w:val="28"/>
        </w:rPr>
        <w:drawing>
          <wp:inline distT="0" distB="0" distL="0" distR="0" wp14:anchorId="3EFA9649" wp14:editId="57D9E75C">
            <wp:extent cx="476250" cy="495300"/>
            <wp:effectExtent l="0" t="0" r="0" b="0"/>
            <wp:docPr id="1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E7DCC" w14:textId="77777777" w:rsidR="005633E4" w:rsidRDefault="005633E4" w:rsidP="003A4044">
      <w:pPr>
        <w:bidi/>
        <w:jc w:val="center"/>
        <w:rPr>
          <w:rFonts w:cs="B Nazanin"/>
          <w:b/>
          <w:bCs/>
          <w:rtl/>
          <w:lang w:bidi="fa-IR"/>
        </w:rPr>
      </w:pPr>
    </w:p>
    <w:p w14:paraId="00ECBDA7" w14:textId="77777777" w:rsidR="005633E4" w:rsidRDefault="005633E4" w:rsidP="005633E4">
      <w:pPr>
        <w:bidi/>
        <w:jc w:val="center"/>
        <w:rPr>
          <w:rFonts w:cs="B Nazanin"/>
          <w:b/>
          <w:bCs/>
          <w:sz w:val="26"/>
          <w:szCs w:val="26"/>
          <w:rtl/>
          <w:lang w:bidi="fa-IR"/>
        </w:rPr>
      </w:pPr>
      <w:r w:rsidRPr="00990427">
        <w:rPr>
          <w:rFonts w:cs="B Nazanin" w:hint="cs"/>
          <w:b/>
          <w:bCs/>
          <w:sz w:val="26"/>
          <w:szCs w:val="26"/>
          <w:rtl/>
          <w:lang w:bidi="fa-IR"/>
        </w:rPr>
        <w:t>فرم پذیرش اولیه ط</w:t>
      </w:r>
      <w:r w:rsidRPr="00990427">
        <w:rPr>
          <w:rFonts w:cs="B Nazanin"/>
          <w:b/>
          <w:bCs/>
          <w:sz w:val="26"/>
          <w:szCs w:val="26"/>
          <w:rtl/>
          <w:lang w:bidi="fa-IR"/>
        </w:rPr>
        <w:t>رح</w:t>
      </w:r>
      <w:r w:rsidRPr="00990427">
        <w:rPr>
          <w:rFonts w:cs="B Nazanin" w:hint="cs"/>
          <w:b/>
          <w:bCs/>
          <w:sz w:val="26"/>
          <w:szCs w:val="26"/>
          <w:rtl/>
          <w:lang w:bidi="fa-IR"/>
        </w:rPr>
        <w:t xml:space="preserve"> </w:t>
      </w:r>
      <w:r w:rsidRPr="00990427">
        <w:rPr>
          <w:rFonts w:cs="B Nazanin"/>
          <w:b/>
          <w:bCs/>
          <w:sz w:val="26"/>
          <w:szCs w:val="26"/>
          <w:rtl/>
          <w:lang w:bidi="fa-IR"/>
        </w:rPr>
        <w:t>پژوهشي</w:t>
      </w:r>
    </w:p>
    <w:p w14:paraId="75828F82" w14:textId="01C94DE8" w:rsidR="00F67490" w:rsidRPr="00033B31" w:rsidRDefault="00F67490" w:rsidP="005633E4">
      <w:pPr>
        <w:bidi/>
        <w:jc w:val="center"/>
        <w:rPr>
          <w:rFonts w:cs="B Nazanin"/>
          <w:b/>
          <w:bCs/>
          <w:lang w:bidi="fa-IR"/>
        </w:rPr>
      </w:pPr>
      <w:r w:rsidRPr="00033B31">
        <w:rPr>
          <w:rFonts w:cs="B Nazanin" w:hint="cs"/>
          <w:b/>
          <w:bCs/>
          <w:rtl/>
          <w:lang w:bidi="fa-IR"/>
        </w:rPr>
        <w:t>پژوهشكده ژنتیک و زیست</w:t>
      </w:r>
      <w:r w:rsidRPr="00033B31">
        <w:rPr>
          <w:rFonts w:cs="B Nazanin"/>
          <w:b/>
          <w:bCs/>
          <w:rtl/>
          <w:lang w:bidi="fa-IR"/>
        </w:rPr>
        <w:softHyphen/>
      </w:r>
      <w:r w:rsidRPr="00033B31">
        <w:rPr>
          <w:rFonts w:cs="B Nazanin" w:hint="cs"/>
          <w:b/>
          <w:bCs/>
          <w:rtl/>
          <w:lang w:bidi="fa-IR"/>
        </w:rPr>
        <w:t>فناوری کشاورزی طبرستان</w:t>
      </w:r>
    </w:p>
    <w:p w14:paraId="5492835D" w14:textId="77777777" w:rsidR="0027531D" w:rsidRPr="00990427" w:rsidRDefault="0027531D" w:rsidP="0027531D">
      <w:pPr>
        <w:bidi/>
        <w:ind w:left="324" w:right="-1440"/>
        <w:jc w:val="lowKashida"/>
        <w:rPr>
          <w:rFonts w:cs="B Nazanin"/>
          <w:b/>
          <w:bCs/>
          <w:rtl/>
          <w:lang w:bidi="fa-IR"/>
        </w:rPr>
      </w:pPr>
    </w:p>
    <w:p w14:paraId="13C663C6" w14:textId="77777777" w:rsidR="0027531D" w:rsidRPr="00990427" w:rsidRDefault="0027531D" w:rsidP="0027531D">
      <w:pPr>
        <w:bidi/>
        <w:ind w:left="324" w:right="142"/>
        <w:jc w:val="lowKashida"/>
        <w:rPr>
          <w:rFonts w:cs="B Nazanin"/>
          <w:b/>
          <w:bCs/>
          <w:rtl/>
        </w:rPr>
      </w:pPr>
      <w:r w:rsidRPr="00990427">
        <w:rPr>
          <w:rFonts w:cs="B Nazanin" w:hint="cs"/>
          <w:b/>
          <w:bCs/>
          <w:rtl/>
          <w:lang w:bidi="fa-IR"/>
        </w:rPr>
        <w:t xml:space="preserve">1 - </w:t>
      </w:r>
      <w:r w:rsidRPr="00990427">
        <w:rPr>
          <w:rFonts w:cs="B Nazanin" w:hint="cs"/>
          <w:b/>
          <w:bCs/>
          <w:rtl/>
        </w:rPr>
        <w:t>مدیر محترم پژوهش پژوهشکده</w:t>
      </w:r>
    </w:p>
    <w:p w14:paraId="3CEE665E" w14:textId="77777777" w:rsidR="0027531D" w:rsidRPr="00990427" w:rsidRDefault="0027531D" w:rsidP="0027531D">
      <w:pPr>
        <w:bidi/>
        <w:ind w:left="324" w:right="142"/>
        <w:jc w:val="lowKashida"/>
        <w:rPr>
          <w:rFonts w:cs="B Nazanin"/>
          <w:rtl/>
        </w:rPr>
      </w:pPr>
      <w:r w:rsidRPr="00990427">
        <w:rPr>
          <w:rFonts w:cs="B Nazanin" w:hint="cs"/>
          <w:rtl/>
        </w:rPr>
        <w:t>با سلام،</w:t>
      </w:r>
    </w:p>
    <w:p w14:paraId="20D9E9E9" w14:textId="77777777" w:rsidR="0027531D" w:rsidRPr="00990427" w:rsidRDefault="0027531D" w:rsidP="0027531D">
      <w:pPr>
        <w:bidi/>
        <w:spacing w:line="276" w:lineRule="auto"/>
        <w:ind w:left="324" w:right="142"/>
        <w:jc w:val="both"/>
        <w:rPr>
          <w:rFonts w:cs="B Nazanin"/>
          <w:rtl/>
        </w:rPr>
      </w:pPr>
      <w:r w:rsidRPr="00990427">
        <w:rPr>
          <w:rFonts w:cs="B Nazanin" w:hint="cs"/>
          <w:rtl/>
        </w:rPr>
        <w:tab/>
        <w:t xml:space="preserve">احتراماً پیشنهاده طرح پژوهشی (داخلی </w:t>
      </w:r>
      <w:r w:rsidRPr="00990427">
        <w:rPr>
          <w:rFonts w:cs="B Nazanin" w:hint="cs"/>
        </w:rPr>
        <w:sym w:font="Wingdings 2" w:char="F0A3"/>
      </w:r>
      <w:r w:rsidRPr="00990427">
        <w:rPr>
          <w:rFonts w:cs="B Nazanin" w:hint="cs"/>
          <w:rtl/>
        </w:rPr>
        <w:t xml:space="preserve">، مشترک </w:t>
      </w:r>
      <w:r w:rsidRPr="00990427">
        <w:rPr>
          <w:rFonts w:cs="B Nazanin" w:hint="cs"/>
        </w:rPr>
        <w:sym w:font="Wingdings 2" w:char="F0A3"/>
      </w:r>
      <w:r w:rsidRPr="00990427">
        <w:rPr>
          <w:rFonts w:cs="B Nazanin" w:hint="cs"/>
          <w:rtl/>
        </w:rPr>
        <w:t xml:space="preserve">، بیرونی </w:t>
      </w:r>
      <w:r w:rsidRPr="00990427">
        <w:rPr>
          <w:rFonts w:cs="B Nazanin" w:hint="cs"/>
        </w:rPr>
        <w:sym w:font="Wingdings 2" w:char="F0A3"/>
      </w:r>
      <w:r w:rsidRPr="00990427">
        <w:rPr>
          <w:rFonts w:cs="B Nazanin" w:hint="cs"/>
          <w:rtl/>
        </w:rPr>
        <w:t xml:space="preserve">) با عنوان </w:t>
      </w:r>
      <w:r w:rsidRPr="00990427">
        <w:rPr>
          <w:rFonts w:cs="B Nazanin" w:hint="cs"/>
          <w:sz w:val="20"/>
          <w:szCs w:val="20"/>
          <w:rtl/>
        </w:rPr>
        <w:t>.......................................................................................</w:t>
      </w:r>
      <w:r w:rsidRPr="00990427">
        <w:rPr>
          <w:rFonts w:cs="B Nazanin" w:hint="cs"/>
          <w:rtl/>
        </w:rPr>
        <w:t xml:space="preserve"> </w:t>
      </w:r>
      <w:r w:rsidRPr="00990427">
        <w:rPr>
          <w:rFonts w:cs="B Nazanin" w:hint="cs"/>
          <w:sz w:val="20"/>
          <w:szCs w:val="20"/>
          <w:rtl/>
        </w:rPr>
        <w:t>...............................................................................................................</w:t>
      </w:r>
      <w:r>
        <w:rPr>
          <w:rFonts w:cs="B Nazanin" w:hint="cs"/>
          <w:sz w:val="20"/>
          <w:szCs w:val="20"/>
          <w:rtl/>
        </w:rPr>
        <w:t>..........</w:t>
      </w:r>
      <w:r w:rsidRPr="00990427">
        <w:rPr>
          <w:rFonts w:cs="B Nazanin" w:hint="cs"/>
          <w:sz w:val="20"/>
          <w:szCs w:val="20"/>
          <w:rtl/>
        </w:rPr>
        <w:t>...............................................................................................................................................................</w:t>
      </w:r>
    </w:p>
    <w:p w14:paraId="62EF473D" w14:textId="77777777" w:rsidR="0027531D" w:rsidRPr="00990427" w:rsidRDefault="0027531D" w:rsidP="0027531D">
      <w:pPr>
        <w:bidi/>
        <w:spacing w:line="276" w:lineRule="auto"/>
        <w:ind w:left="324" w:right="142"/>
        <w:jc w:val="lowKashida"/>
        <w:rPr>
          <w:rFonts w:cs="B Nazanin"/>
          <w:rtl/>
        </w:rPr>
      </w:pPr>
      <w:r w:rsidRPr="00990427">
        <w:rPr>
          <w:rFonts w:cs="B Nazanin" w:hint="cs"/>
          <w:rtl/>
        </w:rPr>
        <w:t xml:space="preserve">مجری </w:t>
      </w:r>
      <w:r w:rsidRPr="00990427">
        <w:rPr>
          <w:rFonts w:cs="B Nazanin" w:hint="cs"/>
          <w:sz w:val="20"/>
          <w:szCs w:val="20"/>
          <w:rtl/>
        </w:rPr>
        <w:t>................................................</w:t>
      </w:r>
      <w:r w:rsidRPr="00990427">
        <w:rPr>
          <w:rFonts w:cs="B Nazanin" w:hint="cs"/>
          <w:rtl/>
        </w:rPr>
        <w:t xml:space="preserve"> در مورخ </w:t>
      </w:r>
      <w:r w:rsidRPr="00990427">
        <w:rPr>
          <w:rFonts w:cs="B Nazanin" w:hint="cs"/>
          <w:sz w:val="20"/>
          <w:szCs w:val="20"/>
          <w:rtl/>
        </w:rPr>
        <w:t>................................................</w:t>
      </w:r>
      <w:r w:rsidRPr="00990427">
        <w:rPr>
          <w:rFonts w:cs="B Nazanin" w:hint="cs"/>
          <w:rtl/>
        </w:rPr>
        <w:t xml:space="preserve"> ثبت شد.</w:t>
      </w:r>
    </w:p>
    <w:p w14:paraId="108CE6D3" w14:textId="77777777" w:rsidR="0027531D" w:rsidRPr="00417500" w:rsidRDefault="0027531D" w:rsidP="0027531D">
      <w:pPr>
        <w:bidi/>
        <w:ind w:left="6084" w:right="142"/>
        <w:jc w:val="center"/>
        <w:rPr>
          <w:rFonts w:cs="B Nazanin"/>
          <w:b/>
          <w:bCs/>
          <w:sz w:val="22"/>
          <w:szCs w:val="22"/>
          <w:rtl/>
        </w:rPr>
      </w:pPr>
      <w:r w:rsidRPr="00417500">
        <w:rPr>
          <w:rFonts w:cs="B Nazanin" w:hint="cs"/>
          <w:b/>
          <w:bCs/>
          <w:sz w:val="22"/>
          <w:szCs w:val="22"/>
          <w:rtl/>
        </w:rPr>
        <w:t>امضای کارشناس پژوهش</w:t>
      </w:r>
    </w:p>
    <w:p w14:paraId="087FE334" w14:textId="77777777" w:rsidR="0027531D" w:rsidRPr="00417500" w:rsidRDefault="0027531D" w:rsidP="0027531D">
      <w:pPr>
        <w:bidi/>
        <w:ind w:left="6084" w:right="142"/>
        <w:jc w:val="center"/>
        <w:rPr>
          <w:rFonts w:cs="B Nazanin"/>
          <w:b/>
          <w:bCs/>
          <w:sz w:val="22"/>
          <w:szCs w:val="22"/>
          <w:rtl/>
        </w:rPr>
      </w:pPr>
      <w:r w:rsidRPr="00417500">
        <w:rPr>
          <w:rFonts w:cs="B Nazanin" w:hint="cs"/>
          <w:b/>
          <w:bCs/>
          <w:sz w:val="22"/>
          <w:szCs w:val="22"/>
          <w:rtl/>
        </w:rPr>
        <w:t>تاریخ</w:t>
      </w:r>
    </w:p>
    <w:p w14:paraId="2D3BFE5C" w14:textId="77777777" w:rsidR="0027531D" w:rsidRPr="00990427" w:rsidRDefault="0027531D" w:rsidP="0027531D">
      <w:pPr>
        <w:bidi/>
        <w:ind w:left="6084" w:right="142"/>
        <w:jc w:val="center"/>
        <w:rPr>
          <w:rFonts w:cs="B Nazanin"/>
          <w:b/>
          <w:bCs/>
          <w:sz w:val="20"/>
          <w:szCs w:val="20"/>
          <w:rtl/>
        </w:rPr>
      </w:pPr>
    </w:p>
    <w:p w14:paraId="7199D94C" w14:textId="77777777" w:rsidR="0027531D" w:rsidRPr="00990427" w:rsidRDefault="0027531D" w:rsidP="0027531D">
      <w:pPr>
        <w:bidi/>
        <w:ind w:left="6084" w:right="142"/>
        <w:jc w:val="center"/>
        <w:rPr>
          <w:rFonts w:cs="B Nazanin"/>
          <w:b/>
          <w:bCs/>
          <w:sz w:val="20"/>
          <w:szCs w:val="20"/>
          <w:rtl/>
        </w:rPr>
      </w:pPr>
    </w:p>
    <w:p w14:paraId="36323C8F" w14:textId="77777777" w:rsidR="0027531D" w:rsidRPr="00990427" w:rsidRDefault="0027531D" w:rsidP="0027531D">
      <w:pPr>
        <w:bidi/>
        <w:ind w:left="324" w:right="142"/>
        <w:jc w:val="lowKashida"/>
        <w:rPr>
          <w:rFonts w:cs="B Nazanin"/>
          <w:b/>
          <w:bCs/>
          <w:rtl/>
        </w:rPr>
      </w:pPr>
      <w:r w:rsidRPr="00990427">
        <w:rPr>
          <w:rFonts w:cs="B Nazanin" w:hint="cs"/>
          <w:b/>
          <w:bCs/>
          <w:rtl/>
        </w:rPr>
        <w:t xml:space="preserve">2 - </w:t>
      </w:r>
      <w:bookmarkStart w:id="0" w:name="_Hlk60820886"/>
      <w:r w:rsidRPr="005F509D">
        <w:rPr>
          <w:rFonts w:cs="B Nazanin" w:hint="cs"/>
          <w:b/>
          <w:bCs/>
          <w:rtl/>
        </w:rPr>
        <w:t xml:space="preserve">رئیس محترم شورای </w:t>
      </w:r>
      <w:r w:rsidRPr="005F509D">
        <w:rPr>
          <w:rFonts w:cs="B Nazanin" w:hint="cs"/>
          <w:b/>
          <w:bCs/>
          <w:rtl/>
          <w:lang w:bidi="fa-IR"/>
        </w:rPr>
        <w:t xml:space="preserve">مدیران گروه </w:t>
      </w:r>
      <w:r w:rsidRPr="005F509D">
        <w:rPr>
          <w:rFonts w:cs="B Nazanin" w:hint="cs"/>
          <w:b/>
          <w:bCs/>
          <w:rtl/>
        </w:rPr>
        <w:t>پژوهشکده</w:t>
      </w:r>
      <w:r w:rsidRPr="00990427">
        <w:rPr>
          <w:rFonts w:cs="B Nazanin" w:hint="cs"/>
          <w:b/>
          <w:bCs/>
          <w:rtl/>
        </w:rPr>
        <w:t xml:space="preserve"> </w:t>
      </w:r>
    </w:p>
    <w:p w14:paraId="496E3271" w14:textId="77777777" w:rsidR="00D22FB3" w:rsidRDefault="00D22FB3" w:rsidP="0027531D">
      <w:pPr>
        <w:bidi/>
        <w:ind w:left="324" w:right="142"/>
        <w:jc w:val="lowKashida"/>
        <w:rPr>
          <w:rFonts w:cs="B Nazanin"/>
          <w:b/>
          <w:bCs/>
          <w:rtl/>
        </w:rPr>
      </w:pPr>
    </w:p>
    <w:p w14:paraId="74284696" w14:textId="52F2D8A6" w:rsidR="0027531D" w:rsidRPr="00990427" w:rsidRDefault="0027531D" w:rsidP="00D22FB3">
      <w:pPr>
        <w:bidi/>
        <w:ind w:left="324" w:right="142"/>
        <w:jc w:val="lowKashida"/>
        <w:rPr>
          <w:rFonts w:cs="B Nazanin"/>
          <w:rtl/>
        </w:rPr>
      </w:pPr>
      <w:r w:rsidRPr="00990427">
        <w:rPr>
          <w:rFonts w:cs="B Nazanin" w:hint="cs"/>
          <w:rtl/>
        </w:rPr>
        <w:t>با سلام،</w:t>
      </w:r>
    </w:p>
    <w:p w14:paraId="4828EBB1" w14:textId="6FBA325D" w:rsidR="0027531D" w:rsidRPr="00990427" w:rsidRDefault="0027531D" w:rsidP="00785D00">
      <w:pPr>
        <w:bidi/>
        <w:spacing w:line="276" w:lineRule="auto"/>
        <w:ind w:left="324" w:right="142"/>
        <w:jc w:val="both"/>
        <w:rPr>
          <w:rFonts w:cs="B Nazanin"/>
          <w:rtl/>
        </w:rPr>
      </w:pPr>
      <w:r w:rsidRPr="00990427">
        <w:rPr>
          <w:rFonts w:cs="B Nazanin" w:hint="cs"/>
          <w:rtl/>
        </w:rPr>
        <w:tab/>
        <w:t>احتراماً به پیوست پیشنهاده طرح پژوهشی خانم</w:t>
      </w:r>
      <w:r w:rsidR="00785D00">
        <w:rPr>
          <w:rFonts w:cs="B Nazanin" w:hint="cs"/>
          <w:rtl/>
        </w:rPr>
        <w:t xml:space="preserve"> </w:t>
      </w:r>
      <w:r w:rsidRPr="00990427">
        <w:rPr>
          <w:rFonts w:cs="B Nazanin" w:hint="cs"/>
          <w:rtl/>
        </w:rPr>
        <w:t xml:space="preserve">/ آقای </w:t>
      </w:r>
      <w:r w:rsidRPr="00990427">
        <w:rPr>
          <w:rFonts w:cs="B Nazanin" w:hint="cs"/>
          <w:sz w:val="20"/>
          <w:szCs w:val="20"/>
          <w:rtl/>
        </w:rPr>
        <w:t>........................</w:t>
      </w:r>
      <w:r>
        <w:rPr>
          <w:rFonts w:cs="B Nazanin" w:hint="cs"/>
          <w:sz w:val="20"/>
          <w:szCs w:val="20"/>
          <w:rtl/>
        </w:rPr>
        <w:t>.......................</w:t>
      </w:r>
      <w:r w:rsidRPr="00990427">
        <w:rPr>
          <w:rFonts w:cs="B Nazanin" w:hint="cs"/>
          <w:sz w:val="20"/>
          <w:szCs w:val="20"/>
          <w:rtl/>
        </w:rPr>
        <w:t>..............................</w:t>
      </w:r>
      <w:r w:rsidRPr="00990427">
        <w:rPr>
          <w:rFonts w:cs="B Nazanin" w:hint="cs"/>
          <w:rtl/>
        </w:rPr>
        <w:t xml:space="preserve"> عضو هیأت علمی</w:t>
      </w:r>
      <w:r>
        <w:rPr>
          <w:rFonts w:cs="B Nazanin" w:hint="cs"/>
          <w:rtl/>
        </w:rPr>
        <w:t xml:space="preserve"> </w:t>
      </w:r>
      <w:r w:rsidRPr="00990427">
        <w:rPr>
          <w:rFonts w:cs="B Nazanin" w:hint="cs"/>
          <w:sz w:val="20"/>
          <w:szCs w:val="20"/>
          <w:rtl/>
        </w:rPr>
        <w:t>................................................</w:t>
      </w:r>
      <w:r>
        <w:rPr>
          <w:rFonts w:cs="B Nazanin" w:hint="cs"/>
          <w:sz w:val="20"/>
          <w:szCs w:val="20"/>
          <w:rtl/>
        </w:rPr>
        <w:t xml:space="preserve"> </w:t>
      </w:r>
      <w:r w:rsidRPr="00990427">
        <w:rPr>
          <w:rFonts w:cs="B Nazanin" w:hint="cs"/>
          <w:rtl/>
        </w:rPr>
        <w:t xml:space="preserve">گروه </w:t>
      </w:r>
      <w:r w:rsidRPr="00990427">
        <w:rPr>
          <w:rFonts w:cs="B Nazanin" w:hint="cs"/>
          <w:sz w:val="20"/>
          <w:szCs w:val="20"/>
          <w:rtl/>
        </w:rPr>
        <w:t>................................................</w:t>
      </w:r>
      <w:r w:rsidRPr="00990427">
        <w:rPr>
          <w:rFonts w:cs="B Nazanin" w:hint="cs"/>
          <w:rtl/>
        </w:rPr>
        <w:t xml:space="preserve"> با عنوان </w:t>
      </w:r>
      <w:r w:rsidRPr="00990427">
        <w:rPr>
          <w:rFonts w:cs="B Nazanin" w:hint="cs"/>
          <w:sz w:val="20"/>
          <w:szCs w:val="20"/>
          <w:rtl/>
        </w:rPr>
        <w:t>...................................................................................</w:t>
      </w:r>
      <w:r>
        <w:rPr>
          <w:rFonts w:cs="B Nazanin" w:hint="cs"/>
          <w:sz w:val="20"/>
          <w:szCs w:val="20"/>
          <w:rtl/>
        </w:rPr>
        <w:t>........................</w:t>
      </w:r>
      <w:r w:rsidRPr="00990427">
        <w:rPr>
          <w:rFonts w:cs="B Nazanin" w:hint="cs"/>
          <w:sz w:val="20"/>
          <w:szCs w:val="20"/>
          <w:rtl/>
        </w:rPr>
        <w:t>.................................</w:t>
      </w:r>
      <w:r w:rsidRPr="00990427">
        <w:rPr>
          <w:rFonts w:cs="B Nazanin" w:hint="cs"/>
          <w:rtl/>
        </w:rPr>
        <w:t xml:space="preserve"> جهت طی روند اداری به حضور ارسال می</w:t>
      </w:r>
      <w:r w:rsidRPr="00990427">
        <w:rPr>
          <w:rFonts w:cs="B Nazanin"/>
          <w:rtl/>
        </w:rPr>
        <w:softHyphen/>
      </w:r>
      <w:r w:rsidRPr="00990427">
        <w:rPr>
          <w:rFonts w:cs="B Nazanin" w:hint="cs"/>
          <w:rtl/>
        </w:rPr>
        <w:t>شود.</w:t>
      </w:r>
    </w:p>
    <w:p w14:paraId="64E6C13C" w14:textId="77777777" w:rsidR="0027531D" w:rsidRPr="00990427" w:rsidRDefault="0027531D" w:rsidP="0027531D">
      <w:pPr>
        <w:bidi/>
        <w:ind w:left="324" w:right="142"/>
        <w:jc w:val="center"/>
        <w:rPr>
          <w:rFonts w:cs="B Nazanin"/>
          <w:rtl/>
        </w:rPr>
      </w:pPr>
    </w:p>
    <w:p w14:paraId="03901622" w14:textId="77777777" w:rsidR="0027531D" w:rsidRPr="00417500" w:rsidRDefault="0027531D" w:rsidP="0027531D">
      <w:pPr>
        <w:bidi/>
        <w:ind w:left="6084" w:right="142"/>
        <w:jc w:val="center"/>
        <w:rPr>
          <w:rFonts w:cs="B Nazanin"/>
          <w:b/>
          <w:bCs/>
          <w:sz w:val="22"/>
          <w:szCs w:val="22"/>
          <w:rtl/>
        </w:rPr>
      </w:pPr>
      <w:r w:rsidRPr="00417500">
        <w:rPr>
          <w:rFonts w:cs="B Nazanin" w:hint="cs"/>
          <w:b/>
          <w:bCs/>
          <w:sz w:val="22"/>
          <w:szCs w:val="22"/>
          <w:rtl/>
        </w:rPr>
        <w:t>امضاء مدیر پژوهش</w:t>
      </w:r>
    </w:p>
    <w:p w14:paraId="49ADC914" w14:textId="77777777" w:rsidR="0027531D" w:rsidRPr="00417500" w:rsidRDefault="0027531D" w:rsidP="0027531D">
      <w:pPr>
        <w:bidi/>
        <w:ind w:left="6084" w:right="142"/>
        <w:jc w:val="center"/>
        <w:rPr>
          <w:rFonts w:cs="B Nazanin"/>
          <w:b/>
          <w:bCs/>
          <w:sz w:val="22"/>
          <w:szCs w:val="22"/>
          <w:rtl/>
        </w:rPr>
      </w:pPr>
      <w:r w:rsidRPr="00417500">
        <w:rPr>
          <w:rFonts w:cs="B Nazanin" w:hint="cs"/>
          <w:b/>
          <w:bCs/>
          <w:sz w:val="22"/>
          <w:szCs w:val="22"/>
          <w:rtl/>
        </w:rPr>
        <w:t>تاریخ</w:t>
      </w:r>
    </w:p>
    <w:p w14:paraId="2B07DCFB" w14:textId="77777777" w:rsidR="0027531D" w:rsidRPr="00990427" w:rsidRDefault="0027531D" w:rsidP="0027531D">
      <w:pPr>
        <w:bidi/>
        <w:ind w:left="6084" w:right="142"/>
        <w:jc w:val="center"/>
        <w:rPr>
          <w:rFonts w:cs="B Nazanin"/>
          <w:b/>
          <w:bCs/>
          <w:sz w:val="20"/>
          <w:szCs w:val="20"/>
          <w:rtl/>
        </w:rPr>
      </w:pPr>
    </w:p>
    <w:p w14:paraId="67B5656B" w14:textId="77777777" w:rsidR="0027531D" w:rsidRPr="00990427" w:rsidRDefault="0027531D" w:rsidP="0027531D">
      <w:pPr>
        <w:bidi/>
        <w:ind w:left="6084" w:right="142"/>
        <w:jc w:val="center"/>
        <w:rPr>
          <w:rFonts w:cs="B Nazanin"/>
          <w:b/>
          <w:bCs/>
          <w:sz w:val="20"/>
          <w:szCs w:val="20"/>
          <w:rtl/>
        </w:rPr>
      </w:pPr>
    </w:p>
    <w:p w14:paraId="3500AAB7" w14:textId="77777777" w:rsidR="0027531D" w:rsidRPr="00990427" w:rsidRDefault="0027531D" w:rsidP="0027531D">
      <w:pPr>
        <w:bidi/>
        <w:ind w:left="324" w:right="142"/>
        <w:jc w:val="lowKashida"/>
        <w:rPr>
          <w:rFonts w:cs="B Nazanin"/>
          <w:b/>
          <w:bCs/>
          <w:rtl/>
        </w:rPr>
      </w:pPr>
      <w:r w:rsidRPr="00990427">
        <w:rPr>
          <w:rFonts w:cs="B Nazanin" w:hint="cs"/>
          <w:b/>
          <w:bCs/>
          <w:rtl/>
        </w:rPr>
        <w:t>3 - مدیر محترم پژوهش پژوهشکده</w:t>
      </w:r>
    </w:p>
    <w:p w14:paraId="75A1F715" w14:textId="77777777" w:rsidR="0027531D" w:rsidRPr="00990427" w:rsidRDefault="0027531D" w:rsidP="0027531D">
      <w:pPr>
        <w:bidi/>
        <w:ind w:left="324" w:right="142"/>
        <w:jc w:val="lowKashida"/>
        <w:rPr>
          <w:rFonts w:cs="B Nazanin"/>
          <w:rtl/>
        </w:rPr>
      </w:pPr>
      <w:r w:rsidRPr="00990427">
        <w:rPr>
          <w:rFonts w:cs="B Nazanin" w:hint="cs"/>
          <w:rtl/>
        </w:rPr>
        <w:t>با سلام،</w:t>
      </w:r>
    </w:p>
    <w:bookmarkEnd w:id="0"/>
    <w:p w14:paraId="6190E134" w14:textId="77777777" w:rsidR="0027531D" w:rsidRPr="00990427" w:rsidRDefault="0027531D" w:rsidP="0027531D">
      <w:pPr>
        <w:bidi/>
        <w:spacing w:line="276" w:lineRule="auto"/>
        <w:ind w:left="324" w:right="142"/>
        <w:jc w:val="both"/>
        <w:rPr>
          <w:rFonts w:cs="B Nazanin"/>
          <w:rtl/>
          <w:lang w:bidi="fa-IR"/>
        </w:rPr>
      </w:pPr>
      <w:r w:rsidRPr="00990427">
        <w:rPr>
          <w:rFonts w:cs="B Nazanin" w:hint="cs"/>
          <w:rtl/>
        </w:rPr>
        <w:tab/>
        <w:t>احتراماً پیشنهاده طرح پژوهشی فوق در جلسه شماره</w:t>
      </w:r>
      <w:r w:rsidRPr="00990427">
        <w:rPr>
          <w:rFonts w:cs="B Nazanin" w:hint="cs"/>
          <w:sz w:val="20"/>
          <w:szCs w:val="20"/>
          <w:rtl/>
        </w:rPr>
        <w:t xml:space="preserve"> ...............................</w:t>
      </w:r>
      <w:r w:rsidRPr="00990427">
        <w:rPr>
          <w:rFonts w:cs="B Nazanin" w:hint="cs"/>
          <w:rtl/>
        </w:rPr>
        <w:t xml:space="preserve"> شورای مدیران گروه پژوهشکده، بند </w:t>
      </w:r>
      <w:r w:rsidRPr="00990427">
        <w:rPr>
          <w:rFonts w:cs="B Nazanin" w:hint="cs"/>
          <w:sz w:val="20"/>
          <w:szCs w:val="20"/>
          <w:rtl/>
        </w:rPr>
        <w:t>..................</w:t>
      </w:r>
      <w:r>
        <w:rPr>
          <w:rFonts w:cs="B Nazanin" w:hint="cs"/>
          <w:rtl/>
        </w:rPr>
        <w:t xml:space="preserve">، مورخ </w:t>
      </w:r>
      <w:r w:rsidRPr="00990427">
        <w:rPr>
          <w:rFonts w:cs="B Nazanin" w:hint="cs"/>
          <w:sz w:val="20"/>
          <w:szCs w:val="20"/>
          <w:rtl/>
        </w:rPr>
        <w:t>................................................</w:t>
      </w:r>
      <w:r w:rsidRPr="00990427">
        <w:rPr>
          <w:rFonts w:cs="B Nazanin" w:hint="cs"/>
          <w:rtl/>
        </w:rPr>
        <w:t xml:space="preserve"> برای ادامه روند اداری مورد موافقت قرار گرفت </w:t>
      </w:r>
      <w:r w:rsidRPr="00990427">
        <w:rPr>
          <w:rFonts w:hint="cs"/>
          <w:rtl/>
        </w:rPr>
        <w:t>□</w:t>
      </w:r>
      <w:r w:rsidRPr="00990427">
        <w:rPr>
          <w:rFonts w:cs="B Nazanin" w:hint="cs"/>
          <w:rtl/>
        </w:rPr>
        <w:t xml:space="preserve"> / نگرفت </w:t>
      </w:r>
      <w:r w:rsidRPr="00990427">
        <w:rPr>
          <w:rFonts w:hint="cs"/>
          <w:rtl/>
        </w:rPr>
        <w:t>□</w:t>
      </w:r>
      <w:r w:rsidRPr="00990427">
        <w:rPr>
          <w:rFonts w:cs="B Nazanin" w:hint="cs"/>
          <w:rtl/>
        </w:rPr>
        <w:t>.</w:t>
      </w:r>
    </w:p>
    <w:p w14:paraId="0E1C7C68" w14:textId="77777777" w:rsidR="0027531D" w:rsidRPr="00990427" w:rsidRDefault="0027531D" w:rsidP="0027531D">
      <w:pPr>
        <w:bidi/>
        <w:ind w:left="324" w:right="142"/>
        <w:jc w:val="center"/>
        <w:rPr>
          <w:rFonts w:cs="B Nazanin"/>
          <w:rtl/>
        </w:rPr>
      </w:pPr>
    </w:p>
    <w:p w14:paraId="75DD6690" w14:textId="77777777" w:rsidR="0027531D" w:rsidRPr="00417500" w:rsidRDefault="0027531D" w:rsidP="0027531D">
      <w:pPr>
        <w:bidi/>
        <w:ind w:left="6084" w:right="142"/>
        <w:jc w:val="center"/>
        <w:rPr>
          <w:rFonts w:cs="B Nazanin"/>
          <w:b/>
          <w:bCs/>
          <w:sz w:val="22"/>
          <w:szCs w:val="22"/>
          <w:rtl/>
        </w:rPr>
      </w:pPr>
      <w:r w:rsidRPr="00417500">
        <w:rPr>
          <w:rFonts w:cs="B Nazanin" w:hint="cs"/>
          <w:b/>
          <w:bCs/>
          <w:sz w:val="22"/>
          <w:szCs w:val="22"/>
          <w:rtl/>
        </w:rPr>
        <w:t xml:space="preserve">امضاء </w:t>
      </w:r>
      <w:r w:rsidRPr="00417500">
        <w:rPr>
          <w:rFonts w:cs="B Nazanin"/>
          <w:b/>
          <w:bCs/>
          <w:sz w:val="22"/>
          <w:szCs w:val="22"/>
          <w:rtl/>
        </w:rPr>
        <w:t>رئ</w:t>
      </w:r>
      <w:r w:rsidRPr="00417500">
        <w:rPr>
          <w:rFonts w:cs="B Nazanin" w:hint="cs"/>
          <w:b/>
          <w:bCs/>
          <w:sz w:val="22"/>
          <w:szCs w:val="22"/>
          <w:rtl/>
        </w:rPr>
        <w:t>ی</w:t>
      </w:r>
      <w:r w:rsidRPr="00417500">
        <w:rPr>
          <w:rFonts w:cs="B Nazanin" w:hint="eastAsia"/>
          <w:b/>
          <w:bCs/>
          <w:sz w:val="22"/>
          <w:szCs w:val="22"/>
          <w:rtl/>
        </w:rPr>
        <w:t>س</w:t>
      </w:r>
      <w:r w:rsidRPr="00417500">
        <w:rPr>
          <w:rFonts w:cs="B Nazanin"/>
          <w:b/>
          <w:bCs/>
          <w:sz w:val="22"/>
          <w:szCs w:val="22"/>
          <w:rtl/>
        </w:rPr>
        <w:t xml:space="preserve"> شورا</w:t>
      </w:r>
      <w:r w:rsidRPr="00417500">
        <w:rPr>
          <w:rFonts w:cs="B Nazanin" w:hint="cs"/>
          <w:b/>
          <w:bCs/>
          <w:sz w:val="22"/>
          <w:szCs w:val="22"/>
          <w:rtl/>
        </w:rPr>
        <w:t>ی</w:t>
      </w:r>
      <w:r w:rsidRPr="00417500">
        <w:rPr>
          <w:rFonts w:cs="B Nazanin"/>
          <w:b/>
          <w:bCs/>
          <w:sz w:val="22"/>
          <w:szCs w:val="22"/>
          <w:rtl/>
        </w:rPr>
        <w:t xml:space="preserve"> </w:t>
      </w:r>
      <w:r>
        <w:rPr>
          <w:rFonts w:cs="B Nazanin" w:hint="cs"/>
          <w:b/>
          <w:bCs/>
          <w:sz w:val="22"/>
          <w:szCs w:val="22"/>
          <w:rtl/>
        </w:rPr>
        <w:t>مدیران گروه</w:t>
      </w:r>
      <w:r w:rsidRPr="00417500">
        <w:rPr>
          <w:rFonts w:cs="B Nazanin"/>
          <w:b/>
          <w:bCs/>
          <w:sz w:val="22"/>
          <w:szCs w:val="22"/>
          <w:rtl/>
        </w:rPr>
        <w:t xml:space="preserve"> پژوهشکده</w:t>
      </w:r>
    </w:p>
    <w:p w14:paraId="49B498C6" w14:textId="77777777" w:rsidR="0027531D" w:rsidRPr="00417500" w:rsidRDefault="0027531D" w:rsidP="0027531D">
      <w:pPr>
        <w:bidi/>
        <w:ind w:left="6084" w:right="142"/>
        <w:jc w:val="center"/>
        <w:rPr>
          <w:rFonts w:cs="B Nazanin"/>
          <w:b/>
          <w:bCs/>
          <w:sz w:val="22"/>
          <w:szCs w:val="22"/>
          <w:rtl/>
        </w:rPr>
      </w:pPr>
      <w:r w:rsidRPr="00417500">
        <w:rPr>
          <w:rFonts w:cs="B Nazanin" w:hint="cs"/>
          <w:b/>
          <w:bCs/>
          <w:sz w:val="22"/>
          <w:szCs w:val="22"/>
          <w:rtl/>
        </w:rPr>
        <w:t>تاریخ</w:t>
      </w:r>
    </w:p>
    <w:p w14:paraId="34922DAD" w14:textId="77777777" w:rsidR="0027531D" w:rsidRDefault="0027531D" w:rsidP="006B3807">
      <w:pPr>
        <w:bidi/>
        <w:ind w:right="142"/>
        <w:jc w:val="center"/>
        <w:rPr>
          <w:rFonts w:cs="B Nazanin"/>
          <w:b/>
          <w:bCs/>
          <w:sz w:val="22"/>
          <w:szCs w:val="22"/>
          <w:rtl/>
          <w:lang w:bidi="fa-IR"/>
        </w:rPr>
      </w:pPr>
    </w:p>
    <w:sectPr w:rsidR="0027531D" w:rsidSect="008C5C75">
      <w:headerReference w:type="default" r:id="rId11"/>
      <w:pgSz w:w="11907" w:h="16840" w:code="9"/>
      <w:pgMar w:top="1440" w:right="1152" w:bottom="1152" w:left="1152" w:header="144" w:footer="576" w:gutter="0"/>
      <w:pgBorders w:offsetFrom="page">
        <w:top w:val="wave" w:sz="6" w:space="24" w:color="auto"/>
        <w:left w:val="wave" w:sz="6" w:space="24" w:color="auto"/>
        <w:bottom w:val="wave" w:sz="6" w:space="24" w:color="auto"/>
        <w:right w:val="wav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781CD" w14:textId="77777777" w:rsidR="00020422" w:rsidRDefault="00020422" w:rsidP="00181CDD">
      <w:r>
        <w:separator/>
      </w:r>
    </w:p>
  </w:endnote>
  <w:endnote w:type="continuationSeparator" w:id="0">
    <w:p w14:paraId="0FFB6B5D" w14:textId="77777777" w:rsidR="00020422" w:rsidRDefault="00020422" w:rsidP="00181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Zar"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agut">
    <w:altName w:val="Arial"/>
    <w:charset w:val="B2"/>
    <w:family w:val="auto"/>
    <w:pitch w:val="variable"/>
    <w:sig w:usb0="00002001" w:usb1="00000000" w:usb2="00000000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B0E19" w14:textId="77777777" w:rsidR="00020422" w:rsidRDefault="00020422" w:rsidP="00181CDD">
      <w:r>
        <w:separator/>
      </w:r>
    </w:p>
  </w:footnote>
  <w:footnote w:type="continuationSeparator" w:id="0">
    <w:p w14:paraId="62CF7F82" w14:textId="77777777" w:rsidR="00020422" w:rsidRDefault="00020422" w:rsidP="00181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E7A4D" w14:textId="77777777" w:rsidR="008C5C75" w:rsidRPr="008C5C75" w:rsidRDefault="008C5C75" w:rsidP="008C5C75">
    <w:pPr>
      <w:pStyle w:val="Header"/>
      <w:bidi/>
      <w:jc w:val="right"/>
      <w:rPr>
        <w:rFonts w:cs="B Nazanin"/>
        <w:b/>
        <w:bCs/>
        <w:color w:val="A6A6A6" w:themeColor="background1" w:themeShade="A6"/>
        <w:sz w:val="18"/>
        <w:szCs w:val="18"/>
        <w:lang w:bidi="fa-IR"/>
      </w:rPr>
    </w:pP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ت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اریخ به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softHyphen/>
      <w:t>روزرسانی: 12</w:t>
    </w: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/07/1401</w:t>
    </w:r>
  </w:p>
  <w:p w14:paraId="280250A7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  <w:r w:rsidRPr="00833786">
      <w:rPr>
        <w:rFonts w:cs="B Nazanin"/>
        <w:b/>
        <w:bCs/>
        <w:noProof/>
        <w:color w:val="D0CECE" w:themeColor="background2" w:themeShade="E6"/>
        <w:sz w:val="18"/>
        <w:szCs w:val="18"/>
        <w:rtl/>
      </w:rPr>
      <w:drawing>
        <wp:anchor distT="0" distB="0" distL="114300" distR="114300" simplePos="0" relativeHeight="251665408" behindDoc="1" locked="0" layoutInCell="1" allowOverlap="1" wp14:anchorId="0CE8D678" wp14:editId="5B786460">
          <wp:simplePos x="0" y="0"/>
          <wp:positionH relativeFrom="column">
            <wp:posOffset>-274955</wp:posOffset>
          </wp:positionH>
          <wp:positionV relativeFrom="paragraph">
            <wp:posOffset>138430</wp:posOffset>
          </wp:positionV>
          <wp:extent cx="1328420" cy="600075"/>
          <wp:effectExtent l="0" t="0" r="5080" b="9525"/>
          <wp:wrapThrough wrapText="bothSides">
            <wp:wrapPolygon edited="0">
              <wp:start x="0" y="0"/>
              <wp:lineTo x="0" y="21257"/>
              <wp:lineTo x="21373" y="21257"/>
              <wp:lineTo x="21373" y="0"/>
              <wp:lineTo x="0" y="0"/>
            </wp:wrapPolygon>
          </wp:wrapThrough>
          <wp:docPr id="88" name="Picture 88" descr="http://www.rcri.ir/image/GABI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rcri.ir/image/GABIT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842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6DFB">
      <w:rPr>
        <w:noProof/>
      </w:rPr>
      <w:drawing>
        <wp:anchor distT="0" distB="0" distL="114300" distR="114300" simplePos="0" relativeHeight="251666432" behindDoc="1" locked="0" layoutInCell="1" allowOverlap="1" wp14:anchorId="34AFAC37" wp14:editId="526E7EB0">
          <wp:simplePos x="0" y="0"/>
          <wp:positionH relativeFrom="column">
            <wp:posOffset>5763895</wp:posOffset>
          </wp:positionH>
          <wp:positionV relativeFrom="paragraph">
            <wp:posOffset>75565</wp:posOffset>
          </wp:positionV>
          <wp:extent cx="578008" cy="731520"/>
          <wp:effectExtent l="0" t="0" r="0" b="0"/>
          <wp:wrapNone/>
          <wp:docPr id="89" name="Picture 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8008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DCD12F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6151F2F4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1FE276A6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4DEE8962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53194E97" w14:textId="77777777" w:rsidR="00704310" w:rsidRPr="000F3292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0D0CA898" w14:textId="77777777" w:rsidR="00704310" w:rsidRPr="00FA1C20" w:rsidRDefault="00704310" w:rsidP="005A00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54D44"/>
    <w:multiLevelType w:val="hybridMultilevel"/>
    <w:tmpl w:val="5BCE5F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B5347C"/>
    <w:multiLevelType w:val="hybridMultilevel"/>
    <w:tmpl w:val="8A2672B0"/>
    <w:lvl w:ilvl="0" w:tplc="48FEA1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B Nazanin" w:hint="cs"/>
        <w:sz w:val="24"/>
        <w:szCs w:val="24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A16C20"/>
    <w:multiLevelType w:val="hybridMultilevel"/>
    <w:tmpl w:val="A82AC432"/>
    <w:lvl w:ilvl="0" w:tplc="766A378C">
      <w:start w:val="1"/>
      <w:numFmt w:val="decimal"/>
      <w:lvlText w:val="%1"/>
      <w:lvlJc w:val="left"/>
      <w:pPr>
        <w:tabs>
          <w:tab w:val="num" w:pos="2334"/>
        </w:tabs>
        <w:ind w:left="2334" w:hanging="2221"/>
      </w:pPr>
      <w:rPr>
        <w:rFonts w:cs="B Nazanin" w:hint="cs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51913">
    <w:abstractNumId w:val="1"/>
  </w:num>
  <w:num w:numId="2" w16cid:durableId="1262298557">
    <w:abstractNumId w:val="2"/>
  </w:num>
  <w:num w:numId="3" w16cid:durableId="837384655">
    <w:abstractNumId w:val="1"/>
  </w:num>
  <w:num w:numId="4" w16cid:durableId="1808546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NTY0NzIyNDIwszRW0lEKTi0uzszPAykwrQUATNqp/ywAAAA="/>
  </w:docVars>
  <w:rsids>
    <w:rsidRoot w:val="00D807F5"/>
    <w:rsid w:val="00000A69"/>
    <w:rsid w:val="00001F41"/>
    <w:rsid w:val="0001408F"/>
    <w:rsid w:val="00020422"/>
    <w:rsid w:val="00021CCD"/>
    <w:rsid w:val="00023203"/>
    <w:rsid w:val="0002678D"/>
    <w:rsid w:val="00027561"/>
    <w:rsid w:val="00027F19"/>
    <w:rsid w:val="000328F8"/>
    <w:rsid w:val="00033B31"/>
    <w:rsid w:val="000418DC"/>
    <w:rsid w:val="00044727"/>
    <w:rsid w:val="00045141"/>
    <w:rsid w:val="00056702"/>
    <w:rsid w:val="00056EE6"/>
    <w:rsid w:val="00057B3E"/>
    <w:rsid w:val="00057C6F"/>
    <w:rsid w:val="00061BC5"/>
    <w:rsid w:val="000705CE"/>
    <w:rsid w:val="00070EB2"/>
    <w:rsid w:val="00073F83"/>
    <w:rsid w:val="000772F4"/>
    <w:rsid w:val="00082ED2"/>
    <w:rsid w:val="00084895"/>
    <w:rsid w:val="00087C75"/>
    <w:rsid w:val="00093912"/>
    <w:rsid w:val="000B08D2"/>
    <w:rsid w:val="000B0DD6"/>
    <w:rsid w:val="000D3FE0"/>
    <w:rsid w:val="000D516D"/>
    <w:rsid w:val="000D5B69"/>
    <w:rsid w:val="000E1ACE"/>
    <w:rsid w:val="000E36F5"/>
    <w:rsid w:val="000E4025"/>
    <w:rsid w:val="000F127E"/>
    <w:rsid w:val="000F3292"/>
    <w:rsid w:val="000F362A"/>
    <w:rsid w:val="000F3C4C"/>
    <w:rsid w:val="000F44FA"/>
    <w:rsid w:val="000F49F8"/>
    <w:rsid w:val="00104306"/>
    <w:rsid w:val="00117C28"/>
    <w:rsid w:val="00120A0A"/>
    <w:rsid w:val="00122A37"/>
    <w:rsid w:val="00126246"/>
    <w:rsid w:val="00130884"/>
    <w:rsid w:val="00134994"/>
    <w:rsid w:val="0013777C"/>
    <w:rsid w:val="001425C1"/>
    <w:rsid w:val="0014542B"/>
    <w:rsid w:val="00146499"/>
    <w:rsid w:val="0015005C"/>
    <w:rsid w:val="001532BB"/>
    <w:rsid w:val="00153754"/>
    <w:rsid w:val="00157003"/>
    <w:rsid w:val="00161E52"/>
    <w:rsid w:val="00161E86"/>
    <w:rsid w:val="00164BDF"/>
    <w:rsid w:val="00164E26"/>
    <w:rsid w:val="00164F21"/>
    <w:rsid w:val="00166D35"/>
    <w:rsid w:val="00166DBA"/>
    <w:rsid w:val="00167504"/>
    <w:rsid w:val="00167A33"/>
    <w:rsid w:val="0017208E"/>
    <w:rsid w:val="00176E78"/>
    <w:rsid w:val="00181CDD"/>
    <w:rsid w:val="00186DB7"/>
    <w:rsid w:val="0019535A"/>
    <w:rsid w:val="001A0983"/>
    <w:rsid w:val="001A59A4"/>
    <w:rsid w:val="001A6FE5"/>
    <w:rsid w:val="001B1139"/>
    <w:rsid w:val="001B6246"/>
    <w:rsid w:val="001C085B"/>
    <w:rsid w:val="001C47BB"/>
    <w:rsid w:val="001C64D2"/>
    <w:rsid w:val="001D638A"/>
    <w:rsid w:val="001D65B8"/>
    <w:rsid w:val="001D6FB5"/>
    <w:rsid w:val="001E0E8A"/>
    <w:rsid w:val="001E158A"/>
    <w:rsid w:val="001E29D3"/>
    <w:rsid w:val="001E3724"/>
    <w:rsid w:val="001E3D9D"/>
    <w:rsid w:val="001F367A"/>
    <w:rsid w:val="001F5606"/>
    <w:rsid w:val="001F7050"/>
    <w:rsid w:val="002027D9"/>
    <w:rsid w:val="00202A00"/>
    <w:rsid w:val="002161E2"/>
    <w:rsid w:val="002214B7"/>
    <w:rsid w:val="00222A4D"/>
    <w:rsid w:val="00235ED8"/>
    <w:rsid w:val="0023756C"/>
    <w:rsid w:val="002418E5"/>
    <w:rsid w:val="0024251C"/>
    <w:rsid w:val="00243362"/>
    <w:rsid w:val="0024348B"/>
    <w:rsid w:val="00243C6A"/>
    <w:rsid w:val="00250140"/>
    <w:rsid w:val="002638D6"/>
    <w:rsid w:val="00263C58"/>
    <w:rsid w:val="002657E4"/>
    <w:rsid w:val="00266191"/>
    <w:rsid w:val="00270617"/>
    <w:rsid w:val="002731DF"/>
    <w:rsid w:val="0027335A"/>
    <w:rsid w:val="0027531D"/>
    <w:rsid w:val="002772C5"/>
    <w:rsid w:val="0028249A"/>
    <w:rsid w:val="002857C3"/>
    <w:rsid w:val="00286EF1"/>
    <w:rsid w:val="00292913"/>
    <w:rsid w:val="00295A91"/>
    <w:rsid w:val="002A668B"/>
    <w:rsid w:val="002B5832"/>
    <w:rsid w:val="002B68E7"/>
    <w:rsid w:val="002C4A26"/>
    <w:rsid w:val="002C7A70"/>
    <w:rsid w:val="002D24D8"/>
    <w:rsid w:val="002E5105"/>
    <w:rsid w:val="002E6D7D"/>
    <w:rsid w:val="002E7CC7"/>
    <w:rsid w:val="002F3C77"/>
    <w:rsid w:val="002F4537"/>
    <w:rsid w:val="002F4F66"/>
    <w:rsid w:val="003010D5"/>
    <w:rsid w:val="003011AA"/>
    <w:rsid w:val="00301964"/>
    <w:rsid w:val="003031C9"/>
    <w:rsid w:val="00310D20"/>
    <w:rsid w:val="003166FC"/>
    <w:rsid w:val="00317566"/>
    <w:rsid w:val="00327C94"/>
    <w:rsid w:val="003325BF"/>
    <w:rsid w:val="0033315C"/>
    <w:rsid w:val="00336F2F"/>
    <w:rsid w:val="00341841"/>
    <w:rsid w:val="00342968"/>
    <w:rsid w:val="0034447C"/>
    <w:rsid w:val="00353BC8"/>
    <w:rsid w:val="00354648"/>
    <w:rsid w:val="00356E69"/>
    <w:rsid w:val="00362A29"/>
    <w:rsid w:val="00362EC9"/>
    <w:rsid w:val="003774A1"/>
    <w:rsid w:val="00377E07"/>
    <w:rsid w:val="003808A3"/>
    <w:rsid w:val="003808BA"/>
    <w:rsid w:val="00384B1A"/>
    <w:rsid w:val="00385468"/>
    <w:rsid w:val="00386591"/>
    <w:rsid w:val="003917A2"/>
    <w:rsid w:val="003931AD"/>
    <w:rsid w:val="0039388C"/>
    <w:rsid w:val="003A3559"/>
    <w:rsid w:val="003A4044"/>
    <w:rsid w:val="003A57A1"/>
    <w:rsid w:val="003A77D3"/>
    <w:rsid w:val="003B240B"/>
    <w:rsid w:val="003B52B4"/>
    <w:rsid w:val="003B71C1"/>
    <w:rsid w:val="003C1B79"/>
    <w:rsid w:val="003C2184"/>
    <w:rsid w:val="003C2AFB"/>
    <w:rsid w:val="003C60C0"/>
    <w:rsid w:val="003D00F7"/>
    <w:rsid w:val="003D3DCC"/>
    <w:rsid w:val="003D469E"/>
    <w:rsid w:val="003D46A3"/>
    <w:rsid w:val="003D58D2"/>
    <w:rsid w:val="003D623A"/>
    <w:rsid w:val="003E582F"/>
    <w:rsid w:val="003F404C"/>
    <w:rsid w:val="003F5583"/>
    <w:rsid w:val="004029C5"/>
    <w:rsid w:val="00403EED"/>
    <w:rsid w:val="004074F7"/>
    <w:rsid w:val="00407E73"/>
    <w:rsid w:val="00411D27"/>
    <w:rsid w:val="004150C7"/>
    <w:rsid w:val="00416208"/>
    <w:rsid w:val="00417500"/>
    <w:rsid w:val="00423837"/>
    <w:rsid w:val="00433583"/>
    <w:rsid w:val="00443F10"/>
    <w:rsid w:val="0044666D"/>
    <w:rsid w:val="0044731D"/>
    <w:rsid w:val="00447C87"/>
    <w:rsid w:val="00451164"/>
    <w:rsid w:val="00452E9D"/>
    <w:rsid w:val="00453620"/>
    <w:rsid w:val="00456A12"/>
    <w:rsid w:val="00457D7E"/>
    <w:rsid w:val="00475595"/>
    <w:rsid w:val="00490DBB"/>
    <w:rsid w:val="00492EC9"/>
    <w:rsid w:val="00495B09"/>
    <w:rsid w:val="004A3957"/>
    <w:rsid w:val="004A6675"/>
    <w:rsid w:val="004A7281"/>
    <w:rsid w:val="004B1692"/>
    <w:rsid w:val="004B18BC"/>
    <w:rsid w:val="004D1E79"/>
    <w:rsid w:val="004D5115"/>
    <w:rsid w:val="004D71B3"/>
    <w:rsid w:val="004E028E"/>
    <w:rsid w:val="004E06B2"/>
    <w:rsid w:val="004F0674"/>
    <w:rsid w:val="00501B42"/>
    <w:rsid w:val="005039EB"/>
    <w:rsid w:val="0050758A"/>
    <w:rsid w:val="005105EC"/>
    <w:rsid w:val="00514006"/>
    <w:rsid w:val="005166FB"/>
    <w:rsid w:val="00521965"/>
    <w:rsid w:val="005220BB"/>
    <w:rsid w:val="00523283"/>
    <w:rsid w:val="00524F17"/>
    <w:rsid w:val="00527CA8"/>
    <w:rsid w:val="00541005"/>
    <w:rsid w:val="005426BB"/>
    <w:rsid w:val="00542F0F"/>
    <w:rsid w:val="00547852"/>
    <w:rsid w:val="005531B3"/>
    <w:rsid w:val="00553C08"/>
    <w:rsid w:val="005569A1"/>
    <w:rsid w:val="005575E6"/>
    <w:rsid w:val="005577B5"/>
    <w:rsid w:val="00557936"/>
    <w:rsid w:val="005633E4"/>
    <w:rsid w:val="00565A96"/>
    <w:rsid w:val="0057156F"/>
    <w:rsid w:val="005743F0"/>
    <w:rsid w:val="005757C0"/>
    <w:rsid w:val="00580B24"/>
    <w:rsid w:val="00581E94"/>
    <w:rsid w:val="00582A3A"/>
    <w:rsid w:val="005848E7"/>
    <w:rsid w:val="005857FD"/>
    <w:rsid w:val="00590CF4"/>
    <w:rsid w:val="005A0032"/>
    <w:rsid w:val="005A0370"/>
    <w:rsid w:val="005A1E6C"/>
    <w:rsid w:val="005A65AF"/>
    <w:rsid w:val="005B4626"/>
    <w:rsid w:val="005C0786"/>
    <w:rsid w:val="005C51D1"/>
    <w:rsid w:val="005C56EB"/>
    <w:rsid w:val="005D14A0"/>
    <w:rsid w:val="005D201A"/>
    <w:rsid w:val="005D2CA1"/>
    <w:rsid w:val="005E5414"/>
    <w:rsid w:val="005E74A1"/>
    <w:rsid w:val="005F13D5"/>
    <w:rsid w:val="005F3576"/>
    <w:rsid w:val="005F509D"/>
    <w:rsid w:val="005F55E2"/>
    <w:rsid w:val="005F612C"/>
    <w:rsid w:val="006015EE"/>
    <w:rsid w:val="00602356"/>
    <w:rsid w:val="00605734"/>
    <w:rsid w:val="00606494"/>
    <w:rsid w:val="00610464"/>
    <w:rsid w:val="006136B3"/>
    <w:rsid w:val="006170B7"/>
    <w:rsid w:val="00617A00"/>
    <w:rsid w:val="00630382"/>
    <w:rsid w:val="00635D58"/>
    <w:rsid w:val="00640BEE"/>
    <w:rsid w:val="00641234"/>
    <w:rsid w:val="00647C8B"/>
    <w:rsid w:val="006642BC"/>
    <w:rsid w:val="00665857"/>
    <w:rsid w:val="006733EB"/>
    <w:rsid w:val="006745F7"/>
    <w:rsid w:val="0067739D"/>
    <w:rsid w:val="00681C0C"/>
    <w:rsid w:val="00684C3D"/>
    <w:rsid w:val="00687649"/>
    <w:rsid w:val="00695980"/>
    <w:rsid w:val="006962B8"/>
    <w:rsid w:val="006A03E8"/>
    <w:rsid w:val="006A2A77"/>
    <w:rsid w:val="006A3249"/>
    <w:rsid w:val="006A6FEF"/>
    <w:rsid w:val="006B04DC"/>
    <w:rsid w:val="006B3807"/>
    <w:rsid w:val="006B5317"/>
    <w:rsid w:val="006B6401"/>
    <w:rsid w:val="006C0D0A"/>
    <w:rsid w:val="006C1515"/>
    <w:rsid w:val="006C1CA7"/>
    <w:rsid w:val="006C1D17"/>
    <w:rsid w:val="006C6623"/>
    <w:rsid w:val="006C683A"/>
    <w:rsid w:val="006D008B"/>
    <w:rsid w:val="006D0CD7"/>
    <w:rsid w:val="006D69F7"/>
    <w:rsid w:val="006D7490"/>
    <w:rsid w:val="006D77B1"/>
    <w:rsid w:val="006F068C"/>
    <w:rsid w:val="006F111B"/>
    <w:rsid w:val="00700CE2"/>
    <w:rsid w:val="00701C81"/>
    <w:rsid w:val="00702D45"/>
    <w:rsid w:val="00704310"/>
    <w:rsid w:val="007117D8"/>
    <w:rsid w:val="0071592B"/>
    <w:rsid w:val="007206FC"/>
    <w:rsid w:val="00735F5B"/>
    <w:rsid w:val="00737495"/>
    <w:rsid w:val="00746A01"/>
    <w:rsid w:val="0074772E"/>
    <w:rsid w:val="007519B8"/>
    <w:rsid w:val="00757B2F"/>
    <w:rsid w:val="00762F62"/>
    <w:rsid w:val="0076395B"/>
    <w:rsid w:val="0076404D"/>
    <w:rsid w:val="00774CA8"/>
    <w:rsid w:val="007841E7"/>
    <w:rsid w:val="00785D00"/>
    <w:rsid w:val="00787B4D"/>
    <w:rsid w:val="00790550"/>
    <w:rsid w:val="007967F9"/>
    <w:rsid w:val="007A5562"/>
    <w:rsid w:val="007A7192"/>
    <w:rsid w:val="007A73FF"/>
    <w:rsid w:val="007B1F39"/>
    <w:rsid w:val="007B25EE"/>
    <w:rsid w:val="007B34BD"/>
    <w:rsid w:val="007B59CE"/>
    <w:rsid w:val="007C1FE7"/>
    <w:rsid w:val="007C3DA1"/>
    <w:rsid w:val="007C62AC"/>
    <w:rsid w:val="007C74A4"/>
    <w:rsid w:val="007C7B80"/>
    <w:rsid w:val="007D1929"/>
    <w:rsid w:val="007D65EA"/>
    <w:rsid w:val="007E1404"/>
    <w:rsid w:val="007E4AE8"/>
    <w:rsid w:val="007E5956"/>
    <w:rsid w:val="007F01B6"/>
    <w:rsid w:val="007F0BE4"/>
    <w:rsid w:val="007F6AE4"/>
    <w:rsid w:val="00801A1F"/>
    <w:rsid w:val="0080720C"/>
    <w:rsid w:val="008106D7"/>
    <w:rsid w:val="008115DA"/>
    <w:rsid w:val="00813012"/>
    <w:rsid w:val="0083339D"/>
    <w:rsid w:val="00833786"/>
    <w:rsid w:val="00835019"/>
    <w:rsid w:val="00841468"/>
    <w:rsid w:val="0084588D"/>
    <w:rsid w:val="00845B30"/>
    <w:rsid w:val="00847245"/>
    <w:rsid w:val="00847844"/>
    <w:rsid w:val="00850657"/>
    <w:rsid w:val="00850C83"/>
    <w:rsid w:val="00850CC4"/>
    <w:rsid w:val="00860314"/>
    <w:rsid w:val="00862E38"/>
    <w:rsid w:val="008665D7"/>
    <w:rsid w:val="00871013"/>
    <w:rsid w:val="00871816"/>
    <w:rsid w:val="00873CBC"/>
    <w:rsid w:val="0087787C"/>
    <w:rsid w:val="00881A5C"/>
    <w:rsid w:val="00890493"/>
    <w:rsid w:val="00893D8F"/>
    <w:rsid w:val="008A042F"/>
    <w:rsid w:val="008A376E"/>
    <w:rsid w:val="008B1BB6"/>
    <w:rsid w:val="008B38F1"/>
    <w:rsid w:val="008B3FFA"/>
    <w:rsid w:val="008B43CA"/>
    <w:rsid w:val="008B455C"/>
    <w:rsid w:val="008B4C73"/>
    <w:rsid w:val="008B4E95"/>
    <w:rsid w:val="008C4AA6"/>
    <w:rsid w:val="008C5C75"/>
    <w:rsid w:val="008C7116"/>
    <w:rsid w:val="008C7F47"/>
    <w:rsid w:val="008D0650"/>
    <w:rsid w:val="008D2EF3"/>
    <w:rsid w:val="008D6B22"/>
    <w:rsid w:val="008D6EDD"/>
    <w:rsid w:val="008D7FD8"/>
    <w:rsid w:val="008E1BA2"/>
    <w:rsid w:val="008E309B"/>
    <w:rsid w:val="008F220E"/>
    <w:rsid w:val="008F271B"/>
    <w:rsid w:val="00904572"/>
    <w:rsid w:val="0090503A"/>
    <w:rsid w:val="00905DF2"/>
    <w:rsid w:val="009062A9"/>
    <w:rsid w:val="0090777C"/>
    <w:rsid w:val="009100D7"/>
    <w:rsid w:val="0091254C"/>
    <w:rsid w:val="0091625C"/>
    <w:rsid w:val="009333EB"/>
    <w:rsid w:val="00933D5A"/>
    <w:rsid w:val="00936F54"/>
    <w:rsid w:val="009376AF"/>
    <w:rsid w:val="009428A9"/>
    <w:rsid w:val="00944CE3"/>
    <w:rsid w:val="00946EDC"/>
    <w:rsid w:val="00955505"/>
    <w:rsid w:val="009746C2"/>
    <w:rsid w:val="009818E7"/>
    <w:rsid w:val="00981BA6"/>
    <w:rsid w:val="00983755"/>
    <w:rsid w:val="00985346"/>
    <w:rsid w:val="00986585"/>
    <w:rsid w:val="00987B78"/>
    <w:rsid w:val="00990427"/>
    <w:rsid w:val="0099400E"/>
    <w:rsid w:val="009A1A52"/>
    <w:rsid w:val="009A41CB"/>
    <w:rsid w:val="009B15D6"/>
    <w:rsid w:val="009B29A5"/>
    <w:rsid w:val="009B5F95"/>
    <w:rsid w:val="009B750D"/>
    <w:rsid w:val="009C1726"/>
    <w:rsid w:val="009D3540"/>
    <w:rsid w:val="009D6AEF"/>
    <w:rsid w:val="009D747B"/>
    <w:rsid w:val="009D79F0"/>
    <w:rsid w:val="009E174C"/>
    <w:rsid w:val="009E38BF"/>
    <w:rsid w:val="009E55DC"/>
    <w:rsid w:val="009F0C7A"/>
    <w:rsid w:val="009F4990"/>
    <w:rsid w:val="009F5FE0"/>
    <w:rsid w:val="00A02CCD"/>
    <w:rsid w:val="00A04264"/>
    <w:rsid w:val="00A103B6"/>
    <w:rsid w:val="00A10CEE"/>
    <w:rsid w:val="00A2059D"/>
    <w:rsid w:val="00A23084"/>
    <w:rsid w:val="00A246D6"/>
    <w:rsid w:val="00A319BF"/>
    <w:rsid w:val="00A354FB"/>
    <w:rsid w:val="00A37FD4"/>
    <w:rsid w:val="00A4442E"/>
    <w:rsid w:val="00A446E6"/>
    <w:rsid w:val="00A4706D"/>
    <w:rsid w:val="00A4798D"/>
    <w:rsid w:val="00A50F57"/>
    <w:rsid w:val="00A51966"/>
    <w:rsid w:val="00A57920"/>
    <w:rsid w:val="00A61F53"/>
    <w:rsid w:val="00A64E2B"/>
    <w:rsid w:val="00A65AE5"/>
    <w:rsid w:val="00A668F4"/>
    <w:rsid w:val="00A7429D"/>
    <w:rsid w:val="00A804A4"/>
    <w:rsid w:val="00A81EEB"/>
    <w:rsid w:val="00A822FE"/>
    <w:rsid w:val="00A84991"/>
    <w:rsid w:val="00A91096"/>
    <w:rsid w:val="00A959D5"/>
    <w:rsid w:val="00AA0AA7"/>
    <w:rsid w:val="00AA656B"/>
    <w:rsid w:val="00AA7A68"/>
    <w:rsid w:val="00AB41E2"/>
    <w:rsid w:val="00AB5FAC"/>
    <w:rsid w:val="00AC0984"/>
    <w:rsid w:val="00AC7705"/>
    <w:rsid w:val="00AD3115"/>
    <w:rsid w:val="00AD3999"/>
    <w:rsid w:val="00AD6EE9"/>
    <w:rsid w:val="00AE22D8"/>
    <w:rsid w:val="00AE5266"/>
    <w:rsid w:val="00AE55CD"/>
    <w:rsid w:val="00AE7A31"/>
    <w:rsid w:val="00B0650D"/>
    <w:rsid w:val="00B06B2D"/>
    <w:rsid w:val="00B0769A"/>
    <w:rsid w:val="00B11AB3"/>
    <w:rsid w:val="00B1590F"/>
    <w:rsid w:val="00B200FC"/>
    <w:rsid w:val="00B228C0"/>
    <w:rsid w:val="00B22E18"/>
    <w:rsid w:val="00B2681F"/>
    <w:rsid w:val="00B318CE"/>
    <w:rsid w:val="00B32CCF"/>
    <w:rsid w:val="00B343A7"/>
    <w:rsid w:val="00B3653C"/>
    <w:rsid w:val="00B61A73"/>
    <w:rsid w:val="00B66AD3"/>
    <w:rsid w:val="00B67EEC"/>
    <w:rsid w:val="00B70059"/>
    <w:rsid w:val="00B70D3A"/>
    <w:rsid w:val="00B77A90"/>
    <w:rsid w:val="00B8085F"/>
    <w:rsid w:val="00B80BEE"/>
    <w:rsid w:val="00B8550A"/>
    <w:rsid w:val="00B863FF"/>
    <w:rsid w:val="00B920EE"/>
    <w:rsid w:val="00B94236"/>
    <w:rsid w:val="00B94A03"/>
    <w:rsid w:val="00B9540C"/>
    <w:rsid w:val="00BB450F"/>
    <w:rsid w:val="00BB49AF"/>
    <w:rsid w:val="00BB718E"/>
    <w:rsid w:val="00BB7FAF"/>
    <w:rsid w:val="00BC2F0E"/>
    <w:rsid w:val="00BC4EF9"/>
    <w:rsid w:val="00BC6DFB"/>
    <w:rsid w:val="00BD5028"/>
    <w:rsid w:val="00BE0277"/>
    <w:rsid w:val="00BE5D9A"/>
    <w:rsid w:val="00BE7BB1"/>
    <w:rsid w:val="00BF0968"/>
    <w:rsid w:val="00C01884"/>
    <w:rsid w:val="00C03D99"/>
    <w:rsid w:val="00C05ACD"/>
    <w:rsid w:val="00C06E05"/>
    <w:rsid w:val="00C16D87"/>
    <w:rsid w:val="00C22585"/>
    <w:rsid w:val="00C2297F"/>
    <w:rsid w:val="00C31461"/>
    <w:rsid w:val="00C314F7"/>
    <w:rsid w:val="00C31E0B"/>
    <w:rsid w:val="00C32C85"/>
    <w:rsid w:val="00C32E88"/>
    <w:rsid w:val="00C35892"/>
    <w:rsid w:val="00C359D5"/>
    <w:rsid w:val="00C36329"/>
    <w:rsid w:val="00C365C5"/>
    <w:rsid w:val="00C37F38"/>
    <w:rsid w:val="00C44A13"/>
    <w:rsid w:val="00C5590D"/>
    <w:rsid w:val="00C57D63"/>
    <w:rsid w:val="00C61250"/>
    <w:rsid w:val="00C70FB4"/>
    <w:rsid w:val="00C74E10"/>
    <w:rsid w:val="00C7706B"/>
    <w:rsid w:val="00C810A7"/>
    <w:rsid w:val="00C8231B"/>
    <w:rsid w:val="00C8383A"/>
    <w:rsid w:val="00CA365B"/>
    <w:rsid w:val="00CA4826"/>
    <w:rsid w:val="00CB106C"/>
    <w:rsid w:val="00CB2782"/>
    <w:rsid w:val="00CB3EF5"/>
    <w:rsid w:val="00CB447C"/>
    <w:rsid w:val="00CB72FC"/>
    <w:rsid w:val="00CC2B9E"/>
    <w:rsid w:val="00CC413A"/>
    <w:rsid w:val="00CC7126"/>
    <w:rsid w:val="00CD0A7D"/>
    <w:rsid w:val="00CD10F4"/>
    <w:rsid w:val="00CD3183"/>
    <w:rsid w:val="00CD4A03"/>
    <w:rsid w:val="00CD6E79"/>
    <w:rsid w:val="00CE3038"/>
    <w:rsid w:val="00CE4988"/>
    <w:rsid w:val="00CF095D"/>
    <w:rsid w:val="00CF2232"/>
    <w:rsid w:val="00CF2657"/>
    <w:rsid w:val="00CF5185"/>
    <w:rsid w:val="00D004C4"/>
    <w:rsid w:val="00D01A4C"/>
    <w:rsid w:val="00D01CF4"/>
    <w:rsid w:val="00D11F82"/>
    <w:rsid w:val="00D12355"/>
    <w:rsid w:val="00D13CCF"/>
    <w:rsid w:val="00D14C71"/>
    <w:rsid w:val="00D1655D"/>
    <w:rsid w:val="00D20B8D"/>
    <w:rsid w:val="00D21D34"/>
    <w:rsid w:val="00D221D1"/>
    <w:rsid w:val="00D22863"/>
    <w:rsid w:val="00D22FB3"/>
    <w:rsid w:val="00D23BE1"/>
    <w:rsid w:val="00D24A2A"/>
    <w:rsid w:val="00D25E55"/>
    <w:rsid w:val="00D26FAE"/>
    <w:rsid w:val="00D32895"/>
    <w:rsid w:val="00D33AC8"/>
    <w:rsid w:val="00D34754"/>
    <w:rsid w:val="00D447F4"/>
    <w:rsid w:val="00D44E11"/>
    <w:rsid w:val="00D55D8D"/>
    <w:rsid w:val="00D56438"/>
    <w:rsid w:val="00D57077"/>
    <w:rsid w:val="00D67BB7"/>
    <w:rsid w:val="00D713A7"/>
    <w:rsid w:val="00D73A9A"/>
    <w:rsid w:val="00D73CEC"/>
    <w:rsid w:val="00D73E9D"/>
    <w:rsid w:val="00D74CD0"/>
    <w:rsid w:val="00D807F5"/>
    <w:rsid w:val="00D86C61"/>
    <w:rsid w:val="00D916AC"/>
    <w:rsid w:val="00D92CC9"/>
    <w:rsid w:val="00D94998"/>
    <w:rsid w:val="00D94EC4"/>
    <w:rsid w:val="00D977AE"/>
    <w:rsid w:val="00DA09AF"/>
    <w:rsid w:val="00DA5E6B"/>
    <w:rsid w:val="00DA722B"/>
    <w:rsid w:val="00DB3750"/>
    <w:rsid w:val="00DB562C"/>
    <w:rsid w:val="00DB64FA"/>
    <w:rsid w:val="00DB6CCA"/>
    <w:rsid w:val="00DB7721"/>
    <w:rsid w:val="00DC5874"/>
    <w:rsid w:val="00DC6EF7"/>
    <w:rsid w:val="00DD5015"/>
    <w:rsid w:val="00DD5A83"/>
    <w:rsid w:val="00DD5B68"/>
    <w:rsid w:val="00DE3606"/>
    <w:rsid w:val="00DE54E4"/>
    <w:rsid w:val="00DE6354"/>
    <w:rsid w:val="00DF49AE"/>
    <w:rsid w:val="00E0395E"/>
    <w:rsid w:val="00E04EE6"/>
    <w:rsid w:val="00E0556F"/>
    <w:rsid w:val="00E0603D"/>
    <w:rsid w:val="00E11C76"/>
    <w:rsid w:val="00E135BB"/>
    <w:rsid w:val="00E14109"/>
    <w:rsid w:val="00E20654"/>
    <w:rsid w:val="00E232F0"/>
    <w:rsid w:val="00E2506E"/>
    <w:rsid w:val="00E26A8E"/>
    <w:rsid w:val="00E325A3"/>
    <w:rsid w:val="00E37524"/>
    <w:rsid w:val="00E42533"/>
    <w:rsid w:val="00E44C34"/>
    <w:rsid w:val="00E473F1"/>
    <w:rsid w:val="00E50E43"/>
    <w:rsid w:val="00E50FC7"/>
    <w:rsid w:val="00E52E86"/>
    <w:rsid w:val="00E54F80"/>
    <w:rsid w:val="00E6201E"/>
    <w:rsid w:val="00E62E92"/>
    <w:rsid w:val="00E63777"/>
    <w:rsid w:val="00E65DE4"/>
    <w:rsid w:val="00E666D8"/>
    <w:rsid w:val="00E66E9C"/>
    <w:rsid w:val="00E71AB0"/>
    <w:rsid w:val="00E732F8"/>
    <w:rsid w:val="00E75CC9"/>
    <w:rsid w:val="00E95B51"/>
    <w:rsid w:val="00E9711A"/>
    <w:rsid w:val="00E97D27"/>
    <w:rsid w:val="00EA01B1"/>
    <w:rsid w:val="00EA1118"/>
    <w:rsid w:val="00EA4CC3"/>
    <w:rsid w:val="00EA7369"/>
    <w:rsid w:val="00EB222A"/>
    <w:rsid w:val="00EB5C01"/>
    <w:rsid w:val="00EB7A4B"/>
    <w:rsid w:val="00EB7AE3"/>
    <w:rsid w:val="00EC368A"/>
    <w:rsid w:val="00EC3B7E"/>
    <w:rsid w:val="00EC71AF"/>
    <w:rsid w:val="00ED1E59"/>
    <w:rsid w:val="00ED3C16"/>
    <w:rsid w:val="00ED42FF"/>
    <w:rsid w:val="00ED7B66"/>
    <w:rsid w:val="00EE1066"/>
    <w:rsid w:val="00EE208C"/>
    <w:rsid w:val="00EE4830"/>
    <w:rsid w:val="00EE5BD6"/>
    <w:rsid w:val="00EE786A"/>
    <w:rsid w:val="00EF01B8"/>
    <w:rsid w:val="00EF5150"/>
    <w:rsid w:val="00EF5A56"/>
    <w:rsid w:val="00EF7CC0"/>
    <w:rsid w:val="00F0026F"/>
    <w:rsid w:val="00F03547"/>
    <w:rsid w:val="00F072D6"/>
    <w:rsid w:val="00F14B3A"/>
    <w:rsid w:val="00F21D0E"/>
    <w:rsid w:val="00F22C51"/>
    <w:rsid w:val="00F23449"/>
    <w:rsid w:val="00F26017"/>
    <w:rsid w:val="00F26095"/>
    <w:rsid w:val="00F262D1"/>
    <w:rsid w:val="00F34389"/>
    <w:rsid w:val="00F345F2"/>
    <w:rsid w:val="00F41692"/>
    <w:rsid w:val="00F419DB"/>
    <w:rsid w:val="00F42183"/>
    <w:rsid w:val="00F471CA"/>
    <w:rsid w:val="00F47D79"/>
    <w:rsid w:val="00F67490"/>
    <w:rsid w:val="00F73A42"/>
    <w:rsid w:val="00F84AA1"/>
    <w:rsid w:val="00F86EF4"/>
    <w:rsid w:val="00F93108"/>
    <w:rsid w:val="00FA1C20"/>
    <w:rsid w:val="00FA246C"/>
    <w:rsid w:val="00FB3F35"/>
    <w:rsid w:val="00FB7C00"/>
    <w:rsid w:val="00FC1055"/>
    <w:rsid w:val="00FC5658"/>
    <w:rsid w:val="00FC7D53"/>
    <w:rsid w:val="00FD0BD0"/>
    <w:rsid w:val="00FD10A4"/>
    <w:rsid w:val="00FD16AD"/>
    <w:rsid w:val="00FE1599"/>
    <w:rsid w:val="00FE15EC"/>
    <w:rsid w:val="00FE3A66"/>
    <w:rsid w:val="00FE4BB3"/>
    <w:rsid w:val="00FF0798"/>
    <w:rsid w:val="00FF0C7D"/>
    <w:rsid w:val="00FF463F"/>
    <w:rsid w:val="00FF656B"/>
    <w:rsid w:val="00FF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/"/>
  <w:listSeparator w:val="؛"/>
  <w14:docId w14:val="3753F089"/>
  <w15:chartTrackingRefBased/>
  <w15:docId w15:val="{4B5336B9-953F-4551-A414-89727EEBB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7A68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5141"/>
    <w:pPr>
      <w:jc w:val="right"/>
    </w:pPr>
    <w:rPr>
      <w:rFonts w:cs="Traditional Arab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81CD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181CDD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181CD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81CDD"/>
    <w:rPr>
      <w:sz w:val="24"/>
      <w:szCs w:val="24"/>
      <w:lang w:bidi="ar-SA"/>
    </w:rPr>
  </w:style>
  <w:style w:type="paragraph" w:styleId="BodyText">
    <w:name w:val="Body Text"/>
    <w:basedOn w:val="Normal"/>
    <w:link w:val="BodyTextChar"/>
    <w:rsid w:val="00353BC8"/>
    <w:pPr>
      <w:bidi/>
      <w:jc w:val="lowKashida"/>
    </w:pPr>
    <w:rPr>
      <w:rFonts w:cs="Zar"/>
      <w:sz w:val="20"/>
      <w:szCs w:val="28"/>
    </w:rPr>
  </w:style>
  <w:style w:type="character" w:customStyle="1" w:styleId="BodyTextChar">
    <w:name w:val="Body Text Char"/>
    <w:link w:val="BodyText"/>
    <w:rsid w:val="00353BC8"/>
    <w:rPr>
      <w:rFonts w:cs="Zar"/>
      <w:szCs w:val="28"/>
      <w:lang w:bidi="ar-SA"/>
    </w:rPr>
  </w:style>
  <w:style w:type="paragraph" w:styleId="NormalWeb">
    <w:name w:val="Normal (Web)"/>
    <w:basedOn w:val="Normal"/>
    <w:rsid w:val="00490DBB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310D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10D20"/>
    <w:rPr>
      <w:rFonts w:ascii="Tahoma" w:hAnsi="Tahoma" w:cs="Tahoma"/>
      <w:sz w:val="16"/>
      <w:szCs w:val="16"/>
      <w:lang w:bidi="ar-SA"/>
    </w:rPr>
  </w:style>
  <w:style w:type="paragraph" w:styleId="BodyText3">
    <w:name w:val="Body Text 3"/>
    <w:basedOn w:val="Normal"/>
    <w:link w:val="BodyText3Char"/>
    <w:rsid w:val="00BC6DFB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BC6DFB"/>
    <w:rPr>
      <w:sz w:val="16"/>
      <w:szCs w:val="16"/>
      <w:lang w:bidi="ar-SA"/>
    </w:rPr>
  </w:style>
  <w:style w:type="paragraph" w:styleId="FootnoteText">
    <w:name w:val="footnote text"/>
    <w:basedOn w:val="Normal"/>
    <w:link w:val="FootnoteTextChar"/>
    <w:rsid w:val="00BC6DFB"/>
    <w:pPr>
      <w:bidi/>
      <w:jc w:val="lowKashida"/>
    </w:pPr>
    <w:rPr>
      <w:rFonts w:cs="Yagut"/>
      <w:sz w:val="20"/>
      <w:szCs w:val="20"/>
    </w:rPr>
  </w:style>
  <w:style w:type="character" w:customStyle="1" w:styleId="FootnoteTextChar">
    <w:name w:val="Footnote Text Char"/>
    <w:link w:val="FootnoteText"/>
    <w:rsid w:val="00BC6DFB"/>
    <w:rPr>
      <w:rFonts w:cs="Yagut"/>
      <w:lang w:bidi="ar-SA"/>
    </w:rPr>
  </w:style>
  <w:style w:type="paragraph" w:styleId="Title">
    <w:name w:val="Title"/>
    <w:basedOn w:val="Normal"/>
    <w:link w:val="TitleChar"/>
    <w:qFormat/>
    <w:rsid w:val="00BC6DFB"/>
    <w:pPr>
      <w:bidi/>
      <w:jc w:val="center"/>
    </w:pPr>
    <w:rPr>
      <w:rFonts w:cs="Yagut"/>
      <w:b/>
      <w:bCs/>
      <w:sz w:val="20"/>
      <w:szCs w:val="20"/>
    </w:rPr>
  </w:style>
  <w:style w:type="character" w:customStyle="1" w:styleId="TitleChar">
    <w:name w:val="Title Char"/>
    <w:link w:val="Title"/>
    <w:rsid w:val="00BC6DFB"/>
    <w:rPr>
      <w:rFonts w:cs="Yagut"/>
      <w:b/>
      <w:bCs/>
      <w:lang w:bidi="ar-SA"/>
    </w:rPr>
  </w:style>
  <w:style w:type="character" w:styleId="CommentReference">
    <w:name w:val="annotation reference"/>
    <w:rsid w:val="00166D3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6D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6D35"/>
  </w:style>
  <w:style w:type="paragraph" w:styleId="CommentSubject">
    <w:name w:val="annotation subject"/>
    <w:basedOn w:val="CommentText"/>
    <w:next w:val="CommentText"/>
    <w:link w:val="CommentSubjectChar"/>
    <w:rsid w:val="00166D35"/>
    <w:rPr>
      <w:b/>
      <w:bCs/>
    </w:rPr>
  </w:style>
  <w:style w:type="character" w:customStyle="1" w:styleId="CommentSubjectChar">
    <w:name w:val="Comment Subject Char"/>
    <w:link w:val="CommentSubject"/>
    <w:rsid w:val="00166D35"/>
    <w:rPr>
      <w:b/>
      <w:bCs/>
    </w:rPr>
  </w:style>
  <w:style w:type="paragraph" w:styleId="ListParagraph">
    <w:name w:val="List Paragraph"/>
    <w:basedOn w:val="Normal"/>
    <w:uiPriority w:val="34"/>
    <w:qFormat/>
    <w:rsid w:val="00070EB2"/>
    <w:pPr>
      <w:ind w:left="720"/>
      <w:contextualSpacing/>
    </w:pPr>
  </w:style>
  <w:style w:type="table" w:styleId="PlainTable4">
    <w:name w:val="Plain Table 4"/>
    <w:basedOn w:val="TableNormal"/>
    <w:uiPriority w:val="44"/>
    <w:rsid w:val="008B455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8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http://www.rcri.ir/image/GABIT.jpg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EDC33-05B4-42CD-AF6E-4468D8E6F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1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«بسمه تعالی»</vt:lpstr>
    </vt:vector>
  </TitlesOfParts>
  <Company>roozmaan</Company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بسمه تعالی»</dc:title>
  <dc:subject/>
  <dc:creator>shamtak</dc:creator>
  <cp:keywords/>
  <cp:lastModifiedBy>Ms. Esmaeeli</cp:lastModifiedBy>
  <cp:revision>56</cp:revision>
  <cp:lastPrinted>2022-10-07T19:21:00Z</cp:lastPrinted>
  <dcterms:created xsi:type="dcterms:W3CDTF">2022-10-01T07:54:00Z</dcterms:created>
  <dcterms:modified xsi:type="dcterms:W3CDTF">2022-10-09T07:59:00Z</dcterms:modified>
</cp:coreProperties>
</file>